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66dcdd9fbbe613d3b77b174328b2cd6d5f972c"/>
    <w:p>
      <w:pPr>
        <w:pStyle w:val="Heading1"/>
      </w:pPr>
      <w:r>
        <w:t xml:space="preserve">Lesson 14: Write and Solve Equations with Unknow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1, 3.OA.A.3, 3.OA.A.4, 3.OA.D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equations to multiplication situations and diagrams using a symbol for the unknown number.</w:t>
      </w:r>
    </w:p>
    <w:p>
      <w:pPr>
        <w:numPr>
          <w:ilvl w:val="0"/>
          <w:numId w:val="1001"/>
        </w:numPr>
        <w:pStyle w:val="Compact"/>
      </w:pPr>
      <w:r>
        <w:t xml:space="preserve">Write equations for multiplication situations and diagrams using a symbol for the unknow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with equations with unknown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late equations to and write equations for multiplication situations and diagrams using a symbol for the unknown number.</w:t>
      </w:r>
    </w:p>
    <w:p>
      <w:pPr>
        <w:pStyle w:val="BodyText"/>
      </w:pPr>
      <w:r>
        <w:t xml:space="preserve">Students have worked with addition and subtraction equations with a symbol to represent the unknown number in grades 1 and 2. Students build on that work and the work with multiplication equations in the previous lesson as they encounter multiplication equations that have a symbol for the unknown number for the first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 Unknown Numbers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tape diagrams help students make sense of equations in which the unknown number is in different posi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nknown and a Number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1, 3.OA.A.4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Write an equation to match the diagram. Use a symbol for the unkn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4 equal parts, each labeled question mark. Total length, 40." title="" id="46" name="Picture"/>
            <a:graphic>
              <a:graphicData uri="http://schemas.openxmlformats.org/drawingml/2006/picture">
                <pic:pic>
                  <pic:nvPicPr>
                    <pic:cNvPr descr="/app/tmp/embedder-1671019951.251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Find the number that makes the equation true. Rewrite the equation with that number. Explain your reasoning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40</m:t>
        </m:r>
      </m:oMath>
      <w:r>
        <w:t xml:space="preserve">. Sample response: If I count by ten 4 times I get 40, so I know the missing number is 10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32Z</dcterms:created>
  <dcterms:modified xsi:type="dcterms:W3CDTF">2022-12-14T12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sppErQ0vjLWkU20GNF+qPpnCpaoX4/DPJt2bJ/h+pwz2z9JlgqpQ6+5iiBB2mSmgHlrE4rIySJeIipxnCEtw==</vt:lpwstr>
  </property>
</Properties>
</file>